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78A8" w:rsidRDefault="00B978A8"/>
    <w:p w:rsidR="00B918E8" w:rsidRDefault="00B918E8" w:rsidP="001C67B1">
      <w:pPr>
        <w:jc w:val="center"/>
        <w:rPr>
          <w:sz w:val="24"/>
          <w:szCs w:val="24"/>
        </w:rPr>
      </w:pPr>
    </w:p>
    <w:p w:rsidR="00B918E8" w:rsidRDefault="00B918E8" w:rsidP="001C67B1">
      <w:pPr>
        <w:jc w:val="center"/>
        <w:rPr>
          <w:sz w:val="24"/>
          <w:szCs w:val="24"/>
        </w:rPr>
      </w:pPr>
    </w:p>
    <w:p w:rsidR="001C67B1" w:rsidRPr="001C67B1" w:rsidRDefault="001C67B1" w:rsidP="001C67B1">
      <w:pPr>
        <w:jc w:val="center"/>
        <w:rPr>
          <w:sz w:val="24"/>
          <w:szCs w:val="24"/>
        </w:rPr>
      </w:pPr>
      <w:r w:rsidRPr="001C67B1">
        <w:rPr>
          <w:sz w:val="24"/>
          <w:szCs w:val="24"/>
        </w:rPr>
        <w:t>EDEBİYAT FAKÜLTESİ DEKANLIĞINA</w:t>
      </w:r>
    </w:p>
    <w:p w:rsidR="001C67B1" w:rsidRDefault="001C67B1"/>
    <w:p w:rsidR="001C67B1" w:rsidRDefault="001C67B1" w:rsidP="001C67B1">
      <w:pPr>
        <w:ind w:firstLine="708"/>
      </w:pPr>
      <w:r w:rsidRPr="001C67B1">
        <w:rPr>
          <w:sz w:val="24"/>
          <w:szCs w:val="24"/>
        </w:rPr>
        <w:t>Fakülteniz</w:t>
      </w:r>
      <w:r>
        <w:t xml:space="preserve"> </w:t>
      </w:r>
      <w:proofErr w:type="gramStart"/>
      <w:r>
        <w:t>…………………………………</w:t>
      </w:r>
      <w:r w:rsidR="00B918E8">
        <w:t>……</w:t>
      </w:r>
      <w:proofErr w:type="gramEnd"/>
      <w:r>
        <w:t xml:space="preserve"> Bölümü </w:t>
      </w:r>
      <w:proofErr w:type="gramStart"/>
      <w:r>
        <w:t>…………………………..</w:t>
      </w:r>
      <w:proofErr w:type="gramEnd"/>
      <w:r>
        <w:t xml:space="preserve"> </w:t>
      </w:r>
      <w:proofErr w:type="gramStart"/>
      <w:r>
        <w:t>numaralı</w:t>
      </w:r>
      <w:proofErr w:type="gramEnd"/>
      <w:r>
        <w:t xml:space="preserve"> öğrencisiyim. </w:t>
      </w:r>
      <w:r w:rsidR="00B05425">
        <w:t>………………………………………… dersinden t</w:t>
      </w:r>
      <w:r w:rsidR="00FC030F">
        <w:t xml:space="preserve">ek ders sınavına girmek </w:t>
      </w:r>
      <w:r>
        <w:t xml:space="preserve">istiyorum, mezuniyetim halinde 2022 2023 eğitim-öğretim yılında almakta olduğum </w:t>
      </w:r>
      <w:r w:rsidR="00B13162">
        <w:t>Pedagojik</w:t>
      </w:r>
      <w:bookmarkStart w:id="0" w:name="_GoBack"/>
      <w:bookmarkEnd w:id="0"/>
      <w:r>
        <w:t xml:space="preserve"> Formasyon Eğitimi Sertifika Programından feragat etmek istiyorum. Mezuniyet işlemlerini başlatmamam halinde tek ders sınav notumun geçersiz</w:t>
      </w:r>
      <w:r w:rsidR="00B05425">
        <w:t xml:space="preserve"> olacağını biliyor ve </w:t>
      </w:r>
      <w:r>
        <w:t xml:space="preserve">kabul ediyorum. </w:t>
      </w:r>
    </w:p>
    <w:p w:rsidR="001C67B1" w:rsidRDefault="001C67B1" w:rsidP="001C67B1">
      <w:pPr>
        <w:ind w:firstLine="708"/>
      </w:pPr>
      <w:r>
        <w:t>Gereğini arz ederim.</w:t>
      </w:r>
    </w:p>
    <w:p w:rsidR="001C67B1" w:rsidRDefault="001C67B1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B918E8" w:rsidRDefault="00B918E8">
      <w:pPr>
        <w:rPr>
          <w:sz w:val="24"/>
          <w:szCs w:val="24"/>
        </w:rPr>
      </w:pPr>
    </w:p>
    <w:p w:rsidR="00B05425" w:rsidRDefault="00B05425">
      <w:pPr>
        <w:rPr>
          <w:sz w:val="24"/>
          <w:szCs w:val="24"/>
        </w:rPr>
      </w:pPr>
    </w:p>
    <w:p w:rsidR="001C67B1" w:rsidRDefault="001C67B1">
      <w:pPr>
        <w:rPr>
          <w:sz w:val="24"/>
          <w:szCs w:val="24"/>
        </w:rPr>
      </w:pPr>
      <w:r>
        <w:rPr>
          <w:sz w:val="24"/>
          <w:szCs w:val="24"/>
        </w:rPr>
        <w:t>GSM</w:t>
      </w:r>
      <w:r w:rsidR="00B918E8">
        <w:rPr>
          <w:sz w:val="24"/>
          <w:szCs w:val="24"/>
        </w:rPr>
        <w:t>:</w:t>
      </w:r>
      <w:r w:rsidR="00B05425">
        <w:rPr>
          <w:sz w:val="24"/>
          <w:szCs w:val="24"/>
        </w:rPr>
        <w:t xml:space="preserve">                                                                                                                                       Adı Soyadı</w:t>
      </w:r>
    </w:p>
    <w:p w:rsidR="00B918E8" w:rsidRDefault="00B918E8" w:rsidP="00B05425">
      <w:pPr>
        <w:tabs>
          <w:tab w:val="left" w:pos="7860"/>
          <w:tab w:val="left" w:pos="8130"/>
        </w:tabs>
        <w:rPr>
          <w:sz w:val="24"/>
          <w:szCs w:val="24"/>
        </w:rPr>
      </w:pPr>
      <w:r>
        <w:rPr>
          <w:sz w:val="24"/>
          <w:szCs w:val="24"/>
        </w:rPr>
        <w:t>Mail:</w:t>
      </w:r>
      <w:r w:rsidR="00B05425">
        <w:rPr>
          <w:sz w:val="24"/>
          <w:szCs w:val="24"/>
        </w:rPr>
        <w:tab/>
        <w:t xml:space="preserve">    İmza                                                      </w:t>
      </w:r>
    </w:p>
    <w:p w:rsidR="001C67B1" w:rsidRPr="001C67B1" w:rsidRDefault="001C67B1">
      <w:pPr>
        <w:rPr>
          <w:sz w:val="24"/>
          <w:szCs w:val="24"/>
        </w:rPr>
      </w:pPr>
      <w:r>
        <w:rPr>
          <w:sz w:val="24"/>
          <w:szCs w:val="24"/>
        </w:rPr>
        <w:t>A</w:t>
      </w:r>
      <w:r w:rsidR="00B05425">
        <w:rPr>
          <w:sz w:val="24"/>
          <w:szCs w:val="24"/>
        </w:rPr>
        <w:t>dres</w:t>
      </w:r>
      <w:r>
        <w:rPr>
          <w:sz w:val="24"/>
          <w:szCs w:val="24"/>
        </w:rPr>
        <w:t xml:space="preserve"> :</w:t>
      </w:r>
    </w:p>
    <w:sectPr w:rsidR="001C67B1" w:rsidRPr="001C67B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3NDE3MTI1MzIwNjdW0lEKTi0uzszPAykwrAUAa0P+YSwAAAA="/>
  </w:docVars>
  <w:rsids>
    <w:rsidRoot w:val="001C67B1"/>
    <w:rsid w:val="001C67B1"/>
    <w:rsid w:val="0037083B"/>
    <w:rsid w:val="00B05425"/>
    <w:rsid w:val="00B13162"/>
    <w:rsid w:val="00B918E8"/>
    <w:rsid w:val="00B978A8"/>
    <w:rsid w:val="00FC0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1D7FB4-5003-4D4D-9987-DC91BC06E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B918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918E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101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t</dc:creator>
  <cp:keywords/>
  <dc:description/>
  <cp:lastModifiedBy>ÖZGE</cp:lastModifiedBy>
  <cp:revision>9</cp:revision>
  <cp:lastPrinted>2023-06-16T11:44:00Z</cp:lastPrinted>
  <dcterms:created xsi:type="dcterms:W3CDTF">2023-06-16T11:24:00Z</dcterms:created>
  <dcterms:modified xsi:type="dcterms:W3CDTF">2023-06-20T06:05:00Z</dcterms:modified>
</cp:coreProperties>
</file>